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Kuala</w:t>
      </w:r>
      <w:r>
        <w:t xml:space="preserve"> </w:t>
      </w:r>
      <w:r>
        <w:t xml:space="preserve">Lumpur</w:t>
      </w:r>
    </w:p>
    <w:bookmarkStart w:id="20" w:name="internship-application-letter"/>
    <w:p>
      <w:pPr>
        <w:pStyle w:val="Heading1"/>
      </w:pPr>
      <w:r>
        <w:t xml:space="preserve">Internship Application Letter</w:t>
      </w:r>
    </w:p>
    <w:p>
      <w:pPr>
        <w:pStyle w:val="FirstParagraph"/>
      </w:pPr>
      <w:r>
        <w:t xml:space="preserve">For the Position of Mathematics Intern</w:t>
      </w:r>
    </w:p>
    <w:bookmarkEnd w:id="20"/>
    <w:p>
      <w:pPr>
        <w:pStyle w:val="BodyText"/>
      </w:pPr>
      <w:r>
        <w:t xml:space="preserve">October 26, 2023</w:t>
      </w:r>
    </w:p>
    <w:p>
      <w:pPr>
        <w:pStyle w:val="BodyText"/>
      </w:pPr>
      <w:r>
        <w:t xml:space="preserve">Dr. Aisha Rahman</w:t>
      </w:r>
    </w:p>
    <w:p>
      <w:pPr>
        <w:pStyle w:val="BodyText"/>
      </w:pPr>
      <w:r>
        <w:t xml:space="preserve">Head of Research &amp; Development</w:t>
      </w:r>
    </w:p>
    <w:p>
      <w:pPr>
        <w:pStyle w:val="BodyText"/>
      </w:pPr>
      <w:r>
        <w:t xml:space="preserve">Quantum Analytics Sdn Bhd</w:t>
      </w:r>
    </w:p>
    <w:p>
      <w:pPr>
        <w:pStyle w:val="BodyText"/>
      </w:pPr>
      <w:r>
        <w:t xml:space="preserve">Jalan Sultan Ismail, Level 15</w:t>
      </w:r>
      <w:r>
        <w:br/>
      </w:r>
      <w:r>
        <w:t xml:space="preserve">Bukit Nanas, 50250 Kuala Lumpur</w:t>
      </w:r>
      <w:r>
        <w:br/>
      </w:r>
      <w:r>
        <w:t xml:space="preserve">Malaysia</w:t>
      </w:r>
    </w:p>
    <w:p>
      <w:pPr>
        <w:pStyle w:val="BodyText"/>
      </w:pPr>
      <w:r>
        <w:t xml:space="preserve">Dear Dr. Rahman,</w:t>
      </w:r>
    </w:p>
    <w:p>
      <w:pPr>
        <w:pStyle w:val="BodyText"/>
      </w:pPr>
      <w:r>
        <w:t xml:space="preserve">I am writing this Internship Application Letter to express my profound enthusiasm for the Mathematician Internship position at Quantum Analytics Sdn Bhd in Malaysia Kuala Lumpur, as advertised on the Universiti Malaya Career Portal. As a final-year Mathematics student at The University of Nottingham (UK), with a specialization in computational mathematics and financial modeling, I have meticulously prepared for this opportunity to contribute to your pioneering work in mathematical innovation within the vibrant ecosystem of Malaysia Kuala Lumpur. This application represents not merely a professional aspiration, but a deeply considered alignment between my academic trajectory and the transformative potential of your organization's mission.</w:t>
      </w:r>
    </w:p>
    <w:p>
      <w:pPr>
        <w:pStyle w:val="BodyText"/>
      </w:pPr>
      <w:r>
        <w:t xml:space="preserve">My academic journey has been rigorously structured around advanced mathematical theory and its practical implementation. I have achieved First-Class Honors with a 3.92/4.0 GPA, completing specialized coursework including Stochastic Calculus (where I developed a volatility model for emerging markets), Topological Data Analysis (applied to medical imaging datasets), and Numerical Optimization Techniques. Crucially, my final-year thesis on "Algorithmic Trading Strategies Using Non-Linear PDEs" directly intersects with Quantum Analytics' focus areas – particularly the mathematical frameworks underpinning your AI-driven financial risk assessment platform. This project required me to implement Monte Carlo simulations in Python (using NumPy and SciPy), conduct rigorous error analysis, and present findings at the International Conference on Computational Mathematics in London – experiences that have honed my ability to translate complex theoretical concepts into actionable business insights.</w:t>
      </w:r>
    </w:p>
    <w:p>
      <w:pPr>
        <w:pStyle w:val="BodyText"/>
      </w:pPr>
      <w:r>
        <w:t xml:space="preserve">What draws me specifically to your organization is Quantum Analytics' reputation for fostering mathematical excellence within Malaysia Kuala Lumpur's burgeoning tech corridor. The city's strategic position as Southeast Asia's leading hub for fintech and data science – recognized by the Malaysian Digital Economy Corporation (MDEC) in their 2023 Innovation Report – creates an unparalleled environment where mathematical talent can directly influence economic development. I am particularly inspired by your recent collaboration with Bank Negara Malaysia on predictive modeling for central banking, which exemplifies how a Mathematician's work can transcend academia to shape national economic strategy. My research into Malaysia's digital transformation has shown that the integration of mathematical innovation with local market nuances is precisely what distinguishes Kuala Lumpur as a global leader in applied mathematics – and I am eager to contribute to this narrative.</w:t>
      </w:r>
    </w:p>
    <w:p>
      <w:pPr>
        <w:pStyle w:val="BodyText"/>
      </w:pPr>
      <w:r>
        <w:t xml:space="preserve">My technical proficiency extends beyond theoretical coursework. During my internship at Lloyds Banking Group (London), I developed a credit-risk assessment algorithm that reduced false positives by 18% through advanced Markov chain modeling, demonstrating my ability to deliver tangible business value. I am proficient in Python (with extensive experience in Pandas for time-series analysis), R (for statistical modeling), and LaTeX for academic publishing. Crucially, I possess the cultural agility necessary to thrive in Malaysia Kuala Lumpur's multicultural workspace – having spent six months volunteering with Teach For Malaysia's rural STEM initiative, where I adapted mathematical concepts to diverse linguistic contexts while collaborating with indigenous communities across Sarawak. This experience taught me that effective communication of mathematical ideas is as vital as the mathematics itself – a principle I will apply diligently at Quantum Analytics.</w:t>
      </w:r>
    </w:p>
    <w:p>
      <w:pPr>
        <w:pStyle w:val="BodyText"/>
      </w:pPr>
      <w:r>
        <w:t xml:space="preserve">Malaysia Kuala Lumpur represents more than just a geographical location for this internship; it embodies a dynamic convergence of tradition and innovation where mathematical thinking drives national progress. I have closely followed Malaysia's National Mathematical Initiative (NMI) which aims to position the country as Southeast Asia's mathematics capital by 2030, and I am deeply motivated to contribute to this vision. Your organization's participation in initiatives like the KL Math Innovation Summit aligns perfectly with my career aspirations, and I am particularly eager to learn from your team's work on mathematical applications for sustainable urban development – a field where Kuala Lumpur is pioneering solutions for smart city infrastructure.</w:t>
      </w:r>
    </w:p>
    <w:p>
      <w:pPr>
        <w:pStyle w:val="BodyText"/>
      </w:pPr>
      <w:r>
        <w:t xml:space="preserve">I understand that as a Mathematician Intern at Quantum Analytics, I would be expected to contribute to real-world projects with immediate business impact. My approach combines methodical rigor with practical problem-solving: when developing my thesis model, I conducted 27 iterations of sensitivity analysis before finalizing the algorithm – a process I view as essential for ensuring mathematical solutions withstand Malaysia's dynamic market conditions. Additionally, I have proactively engaged with industry partners through the Malaysian Mathematical Society's student chapter, participating in their annual "Mathematics for Industry" hackathon where my team's logistics optimization model received an innovation award. This demonstrates my commitment to applying mathematical expertise within professional contexts – precisely the environment Quantum Analytics cultivates.</w:t>
      </w:r>
    </w:p>
    <w:p>
      <w:pPr>
        <w:pStyle w:val="BodyText"/>
      </w:pPr>
      <w:r>
        <w:t xml:space="preserve">My resume details further technical competencies including experience with TensorFlow for neural network modeling, SQL database management, and proficiency in multilingual communication (English, Malay [B2 level], and basic Mandarin). I am also prepared to fully immerse myself in Kuala Lumpur's professional culture through initiatives like the Malaysian Professional Development Network. My relocation timeline is flexible to accommodate your onboarding process, and I have already secured accommodation near Jalan Bukit Bintang for seamless integration into the city's academic-industry nexus.</w:t>
      </w:r>
    </w:p>
    <w:p>
      <w:pPr>
        <w:pStyle w:val="BodyText"/>
      </w:pPr>
      <w:r>
        <w:t xml:space="preserve">Quantum Analytics Sdn Bhd stands at the forefront of mathematics-driven innovation in Malaysia Kuala Lumpur – a position I am eager to support through dedicated contributions as your Mathematician Intern. My academic foundation, technical toolkit, and cultural commitment to Malaysia's mathematical advancement align precisely with your organization's objectives. I have attached my detailed resume and thesis abstract for comprehensive review, and I would be honored to discuss how my skills in computational mathematics can support Quantum Analytics' mission during an interview at your convenience.</w:t>
      </w:r>
    </w:p>
    <w:p>
      <w:pPr>
        <w:pStyle w:val="BodyText"/>
      </w:pPr>
      <w:r>
        <w:t xml:space="preserve">I am excited by the prospect of contributing to Malaysia Kuala Lumpur's emergence as a global mathematics hub while learning from your esteemed team. Thank you for considering this Internship Application Letter and my application for the Mathematician position. I look forward to the possibility of discussing how my mathematical expertise can serve Quantum Analytics' innovative vision.</w:t>
      </w:r>
    </w:p>
    <w:p>
      <w:pPr>
        <w:pStyle w:val="BodyText"/>
      </w:pPr>
      <w:r>
        <w:t xml:space="preserve">Sincerely,</w:t>
      </w:r>
    </w:p>
    <w:p>
      <w:pPr>
        <w:pStyle w:val="BodyText"/>
      </w:pPr>
      <w:r>
        <w:br/>
      </w:r>
      <w:r>
        <w:br/>
      </w:r>
      <w:r>
        <w:br/>
      </w:r>
    </w:p>
    <w:p>
      <w:pPr>
        <w:pStyle w:val="BodyText"/>
      </w:pPr>
      <w:r>
        <w:t xml:space="preserve">Jonathan Chen</w:t>
      </w:r>
    </w:p>
    <w:p>
      <w:pPr>
        <w:pStyle w:val="BodyText"/>
      </w:pPr>
      <w:r>
        <w:t xml:space="preserve">Mathematics Student (Final Year)</w:t>
      </w:r>
    </w:p>
    <w:p>
      <w:pPr>
        <w:pStyle w:val="BodyText"/>
      </w:pPr>
      <w:r>
        <w:t xml:space="preserve">The University of Nottingham | UK</w:t>
      </w:r>
    </w:p>
    <w:p>
      <w:pPr>
        <w:pStyle w:val="BodyText"/>
      </w:pPr>
      <w:r>
        <w:t xml:space="preserve">Email: jonathan.chen@nottingham.ac.uk | Phone: +44 7900 123456</w:t>
      </w:r>
    </w:p>
    <w:p>
      <w:pPr>
        <w:pStyle w:val="BodyText"/>
      </w:pPr>
      <w:r>
        <w:t xml:space="preserve">LinkedIn: linkedin.com/in/jonathan-chen-maths</w:t>
      </w:r>
    </w:p>
    <w:p>
      <w:pPr>
        <w:pStyle w:val="BodyText"/>
      </w:pPr>
      <w:r>
        <w:t xml:space="preserve">This Internship Application Letter is submitted for consideration in Malaysia Kuala Lumpur. I affirm that all academic and professional details provided are accu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Kuala Lumpur</dc:title>
  <dc:creator/>
  <dc:language>en</dc:language>
  <cp:keywords/>
  <dcterms:created xsi:type="dcterms:W3CDTF">2026-07-20T22:05:24Z</dcterms:created>
  <dcterms:modified xsi:type="dcterms:W3CDTF">2026-07-20T22:05:24Z</dcterms:modified>
</cp:coreProperties>
</file>

<file path=docProps/custom.xml><?xml version="1.0" encoding="utf-8"?>
<Properties xmlns="http://schemas.openxmlformats.org/officeDocument/2006/custom-properties" xmlns:vt="http://schemas.openxmlformats.org/officeDocument/2006/docPropsVTypes"/>
</file>